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0E51" w:rsidRPr="00730E51" w:rsidRDefault="00730E51" w:rsidP="00730E51">
      <w:pPr>
        <w:spacing w:after="240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This Code</w:t>
      </w:r>
      <w:r>
        <w:rPr>
          <w:rFonts w:ascii="Arial" w:eastAsia="Times New Roman" w:hAnsi="Arial" w:cs="Arial"/>
          <w:color w:val="24292E"/>
          <w:lang w:eastAsia="en-NZ"/>
        </w:rPr>
        <w:t>b</w:t>
      </w:r>
      <w:r w:rsidRPr="00730E51">
        <w:rPr>
          <w:rFonts w:ascii="Arial" w:eastAsia="Times New Roman" w:hAnsi="Arial" w:cs="Arial"/>
          <w:color w:val="24292E"/>
          <w:lang w:eastAsia="en-NZ"/>
        </w:rPr>
        <w:t>ook describ</w:t>
      </w:r>
      <w:bookmarkStart w:id="0" w:name="_GoBack"/>
      <w:bookmarkEnd w:id="0"/>
      <w:r w:rsidRPr="00730E51">
        <w:rPr>
          <w:rFonts w:ascii="Arial" w:eastAsia="Times New Roman" w:hAnsi="Arial" w:cs="Arial"/>
          <w:color w:val="24292E"/>
          <w:lang w:eastAsia="en-NZ"/>
        </w:rPr>
        <w:t>es the variables, the data and all transformations that are performed to clean up the data.</w:t>
      </w:r>
    </w:p>
    <w:p w:rsidR="00730E51" w:rsidRPr="00730E51" w:rsidRDefault="00730E51" w:rsidP="00730E51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24292E"/>
          <w:lang w:eastAsia="en-NZ"/>
        </w:rPr>
      </w:pPr>
      <w:r w:rsidRPr="00730E51">
        <w:rPr>
          <w:rFonts w:ascii="Arial" w:eastAsia="Times New Roman" w:hAnsi="Arial" w:cs="Arial"/>
          <w:b/>
          <w:bCs/>
          <w:color w:val="24292E"/>
          <w:lang w:eastAsia="en-NZ"/>
        </w:rPr>
        <w:t>Data transformations</w:t>
      </w:r>
    </w:p>
    <w:p w:rsidR="00730E51" w:rsidRPr="00730E51" w:rsidRDefault="00730E51" w:rsidP="00730E51">
      <w:pPr>
        <w:spacing w:after="240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The following steps are followed to transform the data</w:t>
      </w:r>
    </w:p>
    <w:p w:rsidR="00730E51" w:rsidRPr="00730E51" w:rsidRDefault="00730E51" w:rsidP="00730E51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Load and join this data which is split in a testing and training set</w:t>
      </w:r>
    </w:p>
    <w:p w:rsidR="00730E51" w:rsidRPr="00730E51" w:rsidRDefault="00730E51" w:rsidP="00730E51">
      <w:pPr>
        <w:numPr>
          <w:ilvl w:val="0"/>
          <w:numId w:val="4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Load labels for the features from description files and assign appropriate column names, filtering symbols.</w:t>
      </w:r>
    </w:p>
    <w:p w:rsidR="00730E51" w:rsidRPr="00730E51" w:rsidRDefault="00730E51" w:rsidP="00730E51">
      <w:pPr>
        <w:numPr>
          <w:ilvl w:val="0"/>
          <w:numId w:val="4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Among all measurements, only those related to mean and standard deviation are retained.</w:t>
      </w:r>
    </w:p>
    <w:p w:rsidR="00730E51" w:rsidRPr="00730E51" w:rsidRDefault="00730E51" w:rsidP="00730E51">
      <w:pPr>
        <w:numPr>
          <w:ilvl w:val="0"/>
          <w:numId w:val="4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Replace activity identifiers by activity names.</w:t>
      </w:r>
    </w:p>
    <w:p w:rsidR="00730E51" w:rsidRPr="00730E51" w:rsidRDefault="00730E51" w:rsidP="00730E51">
      <w:pPr>
        <w:numPr>
          <w:ilvl w:val="0"/>
          <w:numId w:val="4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Create a final tidy data set by taking the mean of all variables, grouped by activity and subject.</w:t>
      </w:r>
    </w:p>
    <w:p w:rsidR="00730E51" w:rsidRPr="00730E51" w:rsidRDefault="00730E51" w:rsidP="00730E51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24292E"/>
          <w:lang w:eastAsia="en-NZ"/>
        </w:rPr>
      </w:pPr>
      <w:r w:rsidRPr="00730E51">
        <w:rPr>
          <w:rFonts w:ascii="Arial" w:eastAsia="Times New Roman" w:hAnsi="Arial" w:cs="Arial"/>
          <w:b/>
          <w:bCs/>
          <w:color w:val="24292E"/>
          <w:lang w:eastAsia="en-NZ"/>
        </w:rPr>
        <w:t>Identifiers</w:t>
      </w:r>
    </w:p>
    <w:p w:rsidR="00730E51" w:rsidRPr="00730E51" w:rsidRDefault="00730E51" w:rsidP="00730E51">
      <w:pPr>
        <w:numPr>
          <w:ilvl w:val="0"/>
          <w:numId w:val="2"/>
        </w:numPr>
        <w:spacing w:beforeAutospacing="1"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activity - The type of activity performed when the corresponding measurements were taken</w:t>
      </w:r>
    </w:p>
    <w:p w:rsidR="00730E51" w:rsidRPr="00730E51" w:rsidRDefault="00730E51" w:rsidP="00730E51">
      <w:pPr>
        <w:numPr>
          <w:ilvl w:val="0"/>
          <w:numId w:val="2"/>
        </w:numPr>
        <w:spacing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proofErr w:type="spellStart"/>
      <w:r w:rsidRPr="00730E51">
        <w:rPr>
          <w:rFonts w:ascii="Arial" w:eastAsia="Times New Roman" w:hAnsi="Arial" w:cs="Arial"/>
          <w:color w:val="24292E"/>
          <w:lang w:eastAsia="en-NZ"/>
        </w:rPr>
        <w:t>subjectid</w:t>
      </w:r>
      <w:proofErr w:type="spellEnd"/>
      <w:r w:rsidRPr="00730E51">
        <w:rPr>
          <w:rFonts w:ascii="Arial" w:eastAsia="Times New Roman" w:hAnsi="Arial" w:cs="Arial"/>
          <w:color w:val="24292E"/>
          <w:lang w:eastAsia="en-NZ"/>
        </w:rPr>
        <w:t> - The ID of the test subject</w:t>
      </w:r>
    </w:p>
    <w:p w:rsidR="00730E51" w:rsidRPr="00730E51" w:rsidRDefault="00730E51" w:rsidP="00730E51">
      <w:pPr>
        <w:numPr>
          <w:ilvl w:val="0"/>
          <w:numId w:val="2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others - Measurements from the accelerometer and gyroscope</w:t>
      </w:r>
    </w:p>
    <w:p w:rsidR="00730E51" w:rsidRPr="00730E51" w:rsidRDefault="00730E51" w:rsidP="00730E51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t prefix indicates time domain signals</w:t>
      </w:r>
    </w:p>
    <w:p w:rsidR="00730E51" w:rsidRPr="00730E51" w:rsidRDefault="00730E51" w:rsidP="00730E51">
      <w:pPr>
        <w:numPr>
          <w:ilvl w:val="1"/>
          <w:numId w:val="2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f prefix indicates that a Fast Fourier Transform (FFT) was applied to the variable</w:t>
      </w:r>
    </w:p>
    <w:p w:rsidR="00730E51" w:rsidRPr="00730E51" w:rsidRDefault="00730E51" w:rsidP="00730E51">
      <w:pPr>
        <w:numPr>
          <w:ilvl w:val="1"/>
          <w:numId w:val="2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mean: Mean value</w:t>
      </w:r>
    </w:p>
    <w:p w:rsidR="00730E51" w:rsidRPr="00730E51" w:rsidRDefault="00730E51" w:rsidP="00730E51">
      <w:pPr>
        <w:numPr>
          <w:ilvl w:val="1"/>
          <w:numId w:val="2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proofErr w:type="spellStart"/>
      <w:r w:rsidRPr="00730E51">
        <w:rPr>
          <w:rFonts w:ascii="Arial" w:eastAsia="Times New Roman" w:hAnsi="Arial" w:cs="Arial"/>
          <w:color w:val="24292E"/>
          <w:lang w:eastAsia="en-NZ"/>
        </w:rPr>
        <w:t>std</w:t>
      </w:r>
      <w:proofErr w:type="spellEnd"/>
      <w:r w:rsidRPr="00730E51">
        <w:rPr>
          <w:rFonts w:ascii="Arial" w:eastAsia="Times New Roman" w:hAnsi="Arial" w:cs="Arial"/>
          <w:color w:val="24292E"/>
          <w:lang w:eastAsia="en-NZ"/>
        </w:rPr>
        <w:t>: Standard deviation</w:t>
      </w:r>
    </w:p>
    <w:p w:rsidR="00730E51" w:rsidRPr="00730E51" w:rsidRDefault="00730E51" w:rsidP="00730E51">
      <w:pPr>
        <w:numPr>
          <w:ilvl w:val="1"/>
          <w:numId w:val="2"/>
        </w:numPr>
        <w:spacing w:before="60" w:after="10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proofErr w:type="spellStart"/>
      <w:r w:rsidRPr="00730E51">
        <w:rPr>
          <w:rFonts w:ascii="Arial" w:eastAsia="Times New Roman" w:hAnsi="Arial" w:cs="Arial"/>
          <w:color w:val="24292E"/>
          <w:lang w:eastAsia="en-NZ"/>
        </w:rPr>
        <w:t>meanFreq</w:t>
      </w:r>
      <w:proofErr w:type="spellEnd"/>
      <w:r w:rsidRPr="00730E51">
        <w:rPr>
          <w:rFonts w:ascii="Arial" w:eastAsia="Times New Roman" w:hAnsi="Arial" w:cs="Arial"/>
          <w:color w:val="24292E"/>
          <w:lang w:eastAsia="en-NZ"/>
        </w:rPr>
        <w:t>: Weighted average of the frequency components to obtain a mean frequency</w:t>
      </w:r>
    </w:p>
    <w:p w:rsidR="00730E51" w:rsidRPr="00730E51" w:rsidRDefault="00730E51" w:rsidP="00730E51">
      <w:pPr>
        <w:pBdr>
          <w:bottom w:val="single" w:sz="6" w:space="4" w:color="EAECEF"/>
        </w:pBdr>
        <w:spacing w:before="360" w:after="240" w:line="240" w:lineRule="auto"/>
        <w:outlineLvl w:val="1"/>
        <w:rPr>
          <w:rFonts w:ascii="Arial" w:eastAsia="Times New Roman" w:hAnsi="Arial" w:cs="Arial"/>
          <w:b/>
          <w:bCs/>
          <w:color w:val="24292E"/>
          <w:lang w:eastAsia="en-NZ"/>
        </w:rPr>
      </w:pPr>
      <w:r w:rsidRPr="00730E51">
        <w:rPr>
          <w:rFonts w:ascii="Arial" w:eastAsia="Times New Roman" w:hAnsi="Arial" w:cs="Arial"/>
          <w:b/>
          <w:bCs/>
          <w:color w:val="24292E"/>
          <w:lang w:eastAsia="en-NZ"/>
        </w:rPr>
        <w:t>Activity Labels</w:t>
      </w:r>
    </w:p>
    <w:p w:rsidR="00730E51" w:rsidRPr="00730E51" w:rsidRDefault="00730E51" w:rsidP="00730E51">
      <w:pPr>
        <w:numPr>
          <w:ilvl w:val="0"/>
          <w:numId w:val="5"/>
        </w:numPr>
        <w:spacing w:beforeAutospacing="1"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WALKING: subject was walking during the test</w:t>
      </w:r>
    </w:p>
    <w:p w:rsidR="00730E51" w:rsidRPr="00730E51" w:rsidRDefault="00730E51" w:rsidP="00730E51">
      <w:pPr>
        <w:numPr>
          <w:ilvl w:val="0"/>
          <w:numId w:val="5"/>
        </w:numPr>
        <w:spacing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WALKING_UPSTAIRS: subject was walking up a staircase during the test</w:t>
      </w:r>
    </w:p>
    <w:p w:rsidR="00730E51" w:rsidRPr="00730E51" w:rsidRDefault="00730E51" w:rsidP="00730E51">
      <w:pPr>
        <w:numPr>
          <w:ilvl w:val="0"/>
          <w:numId w:val="5"/>
        </w:numPr>
        <w:spacing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WALKING_DOWNSTAIRS: subject was walking down a staircase during the test</w:t>
      </w:r>
    </w:p>
    <w:p w:rsidR="00730E51" w:rsidRPr="00730E51" w:rsidRDefault="00730E51" w:rsidP="00730E51">
      <w:pPr>
        <w:numPr>
          <w:ilvl w:val="0"/>
          <w:numId w:val="5"/>
        </w:numPr>
        <w:spacing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SITTING: subject was sitting during the test</w:t>
      </w:r>
    </w:p>
    <w:p w:rsidR="00730E51" w:rsidRPr="00730E51" w:rsidRDefault="00730E51" w:rsidP="00730E51">
      <w:pPr>
        <w:numPr>
          <w:ilvl w:val="0"/>
          <w:numId w:val="5"/>
        </w:numPr>
        <w:spacing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STANDING: subject was standing during the test</w:t>
      </w:r>
    </w:p>
    <w:p w:rsidR="00730E51" w:rsidRPr="00730E51" w:rsidRDefault="00730E51" w:rsidP="00730E51">
      <w:pPr>
        <w:numPr>
          <w:ilvl w:val="0"/>
          <w:numId w:val="5"/>
        </w:numPr>
        <w:spacing w:after="0" w:afterAutospacing="1" w:line="240" w:lineRule="auto"/>
        <w:rPr>
          <w:rFonts w:ascii="Arial" w:eastAsia="Times New Roman" w:hAnsi="Arial" w:cs="Arial"/>
          <w:color w:val="24292E"/>
          <w:lang w:eastAsia="en-NZ"/>
        </w:rPr>
      </w:pPr>
      <w:r w:rsidRPr="00730E51">
        <w:rPr>
          <w:rFonts w:ascii="Arial" w:eastAsia="Times New Roman" w:hAnsi="Arial" w:cs="Arial"/>
          <w:color w:val="24292E"/>
          <w:lang w:eastAsia="en-NZ"/>
        </w:rPr>
        <w:t>LAYING: subject was laying down during the test</w:t>
      </w:r>
    </w:p>
    <w:p w:rsidR="00584510" w:rsidRPr="00730E51" w:rsidRDefault="00584510">
      <w:pPr>
        <w:rPr>
          <w:rFonts w:ascii="Arial" w:hAnsi="Arial" w:cs="Arial"/>
        </w:rPr>
      </w:pPr>
    </w:p>
    <w:sectPr w:rsidR="00584510" w:rsidRPr="00730E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7C607A"/>
    <w:multiLevelType w:val="multilevel"/>
    <w:tmpl w:val="F132D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C8C7A07"/>
    <w:multiLevelType w:val="multilevel"/>
    <w:tmpl w:val="57D62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1A10E2"/>
    <w:multiLevelType w:val="multilevel"/>
    <w:tmpl w:val="E40C5D3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8D2B61"/>
    <w:multiLevelType w:val="multilevel"/>
    <w:tmpl w:val="D132E4E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1C64705"/>
    <w:multiLevelType w:val="multilevel"/>
    <w:tmpl w:val="7EA04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EYksLYwNLMzNjQyUdpeDU4uLM/DyQAsNaAFDMse0sAAAA"/>
  </w:docVars>
  <w:rsids>
    <w:rsidRoot w:val="00730E51"/>
    <w:rsid w:val="00584510"/>
    <w:rsid w:val="00730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0E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0E51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730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HTMLCode">
    <w:name w:val="HTML Code"/>
    <w:basedOn w:val="DefaultParagraphFont"/>
    <w:uiPriority w:val="99"/>
    <w:semiHidden/>
    <w:unhideWhenUsed/>
    <w:rsid w:val="00730E51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30E5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30E51"/>
    <w:rPr>
      <w:rFonts w:ascii="Times New Roman" w:eastAsia="Times New Roman" w:hAnsi="Times New Roman" w:cs="Times New Roman"/>
      <w:b/>
      <w:bCs/>
      <w:sz w:val="36"/>
      <w:szCs w:val="36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730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  <w:style w:type="character" w:styleId="HTMLCode">
    <w:name w:val="HTML Code"/>
    <w:basedOn w:val="DefaultParagraphFont"/>
    <w:uiPriority w:val="99"/>
    <w:semiHidden/>
    <w:unhideWhenUsed/>
    <w:rsid w:val="00730E5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272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</cp:revision>
  <dcterms:created xsi:type="dcterms:W3CDTF">2018-09-11T05:43:00Z</dcterms:created>
  <dcterms:modified xsi:type="dcterms:W3CDTF">2018-09-11T05:46:00Z</dcterms:modified>
</cp:coreProperties>
</file>